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ва мера обухвата и пратећу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oпрему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</w:t>
            </w:r>
            <w:proofErr w:type="spellStart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розорa</w:t>
            </w:r>
            <w:proofErr w:type="spellEnd"/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г грејача простора на чврсто гориво (котао или пећ) ефикаснијим (котао </w:t>
            </w:r>
            <w:proofErr w:type="spellStart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а_гас</w:t>
            </w:r>
            <w:proofErr w:type="spellEnd"/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3D7A6F34" w:rsidR="002433DC" w:rsidRPr="004A12DC" w:rsidRDefault="004F5C8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F5C8A" w:rsidRPr="004A12DC" w14:paraId="68ECE838" w14:textId="77777777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4A9AB31" w14:textId="7AED635F" w:rsidR="004F5C8A" w:rsidRDefault="004F5C8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a</w:t>
            </w:r>
          </w:p>
        </w:tc>
        <w:tc>
          <w:tcPr>
            <w:tcW w:w="7910" w:type="dxa"/>
          </w:tcPr>
          <w:p w14:paraId="5C197282" w14:textId="656544FD" w:rsidR="004F5C8A" w:rsidRPr="004A12DC" w:rsidRDefault="004F5C8A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</w:t>
            </w:r>
            <w:bookmarkStart w:id="2" w:name="_GoBack"/>
            <w:bookmarkEnd w:id="2"/>
          </w:p>
        </w:tc>
        <w:tc>
          <w:tcPr>
            <w:tcW w:w="984" w:type="dxa"/>
          </w:tcPr>
          <w:p w14:paraId="574ABACB" w14:textId="77777777" w:rsidR="004F5C8A" w:rsidRPr="004A12DC" w:rsidRDefault="004F5C8A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6DEDA" w14:textId="77777777" w:rsidR="00441E7F" w:rsidRDefault="00441E7F" w:rsidP="008A6F6C">
      <w:pPr>
        <w:spacing w:after="0" w:line="240" w:lineRule="auto"/>
      </w:pPr>
      <w:r>
        <w:separator/>
      </w:r>
    </w:p>
  </w:endnote>
  <w:endnote w:type="continuationSeparator" w:id="0">
    <w:p w14:paraId="2148A9DF" w14:textId="77777777" w:rsidR="00441E7F" w:rsidRDefault="00441E7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6AF2B" w14:textId="77777777" w:rsidR="00441E7F" w:rsidRDefault="00441E7F" w:rsidP="008A6F6C">
      <w:pPr>
        <w:spacing w:after="0" w:line="240" w:lineRule="auto"/>
      </w:pPr>
      <w:r>
        <w:separator/>
      </w:r>
    </w:p>
  </w:footnote>
  <w:footnote w:type="continuationSeparator" w:id="0">
    <w:p w14:paraId="1656E84C" w14:textId="77777777" w:rsidR="00441E7F" w:rsidRDefault="00441E7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41E7F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4F5C8A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C8BEAF-7680-4CE4-9DBB-74BC71FFA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Windows korisnik</cp:lastModifiedBy>
  <cp:revision>6</cp:revision>
  <cp:lastPrinted>2022-04-13T17:00:00Z</cp:lastPrinted>
  <dcterms:created xsi:type="dcterms:W3CDTF">2023-08-11T08:27:00Z</dcterms:created>
  <dcterms:modified xsi:type="dcterms:W3CDTF">2023-08-2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